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poder,michel,si,praticas,sujeito,cuidado,loucura,forma,arqu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capital,social,producao,forma,karl,marxismo,alienacao,sociais,r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C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estado,democracia,politico,poder,politicas,politicos,liberal,democratico,filosofiapoli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politica,hannah,acao,mundo,autora,pluralidade,totalitarismo,sentido,poli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religiao,educacao,natureza,estado,sociedade,natural,jeanjacques,tolerancia,contratoso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rawls,principios,sociedade,equidade,bem,social,igualdade,justo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AN RIGH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direitos,estado,direitoshumanos,juridica,estados,juridico,paz,lei,direitonat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estado,natureza,locke,poder,homens,lei,thomas,civil,sober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discurso,racionalidade,fundamentacao,razao,jurgen,apel,modernidade,mundo,comuni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(1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esclarecimento,dialetica,horkheimer,razao,theodor,teoriacritica,sociedade,racionalidade,domin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individuo,livre,condicao,forma,escolha,individuos,humana,social,neg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C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social,marcuse,sociais,sociedades,forma,valores,processo,tecnologia,consu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HIAVEL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maquiavel,politica,poder,principe,povo,politico,acoes,agente,repub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ISPRU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juridica,regras,kelsen,hart,norma,juridico,dworkin,normas,jurid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ICAL THEORY (3ª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justica,honneth,social,sociais,hegel,eticidade,luta,axel,mod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 STUD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genero,mulheres,forma,sexo,feminino,freud,feminismo,feminina,sex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excecao,estado,politica,giorgio,schmitt,politico,biopolitica,poder,ca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C WE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violencia,weil,politica,imagem,sentido,ciclo,razao,estado,educa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razao,transcendental,kantiana,razaopura,priori,kantiano,entendimento,natureza,facul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socrates,republica,dialogos,platonica,dialogo,cidade,dialetica,mito,parmen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 AND HUSSER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espirito,fenomenologia,absoluto,consciencia,hegeliana,husserl,logica,si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descartes,ceticismo,cartesiana,naturezahumana,david,cartesiano,duvida,cogito,paixo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mal,agostinho,kierkegaard,fe,existencia,divina,razao,crista,angus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substancia,espinosa,natureza,spinoza,leibniz,existencia,deus,feuerbach,ide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OPENHAU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amor,schopenhauer,mundo,metafisica,representacao,negacao,conhecimento,si,compaix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aristotelica,percepcao,sentidos,causa,principio,sensacao,forma,ato,sensi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OT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morte,mundo,plotino,uno,inteligivel,intelecto,sensivel,mistica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O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retorica,gorgias,platao,socrates,dialetica,discurso,respeito,discursos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EVAL 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epicuro,ockham,sentido,poder,natureza,epicurista,espiritual,comunidade,p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TH AND SAC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mito,forma,poder,religiao,marsilio,cassirer,simbolicas,religioso,simbol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ciencia,metodo,metafisica,natureza,ciencias,fisica,principios,fundamento,metafis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YCHOAN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psicanalise,inconsciente,psicologia,freudiana,pulsao,lacan,freudiano,metapsicologia,sexu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 RA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cientifica,kuhn,cientificas,cientifico,empirismo,thomas,bacon,racionalidade,feyerab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matematica,frege,semantica,logico,russell,principio,aritmetica,newton,siste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historica,historico,progresso,historicos,historicas,sentido,ideia,processo,compreen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CONSISTENT LOG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logicas,sistemas,sistema,semantica,calculo,conjuntos,formal,semanticas,ord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TIC EPISTEM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crenca,crencas,conhecimento,epistemologia,epistemica,epistemico,argumento,razoes,ceticis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BI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popper,quine,epistemologica,epistemologico,evolucao,conhecimento,processo,posicao,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objetos,estruturas,mundo,sentido,ontologia,principio,natureza,forma,conceit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ATHEMA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funcao,classe,conjunto,numeros,matematica,teorema,sistema,continuum,incomple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S AND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modelo,semantico,significado,semantica,nomesproprios,modalidades,wittgenstein,paradoxo,reg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tempo,sentido,dasein,martin,mundo,ente,metafisica,compreensao,tec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outro,subjetividade,alteridade,levinas,sentido,desejo,si,totalidade,infini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R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sartre,mundo,nada,realidade,existencia,si,humana,ego,jeanpa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EAU-PO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mundo,merleauponty,percepcao,corpo,sentido,fenomenologia,expressao,sensivel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ISTENTIAL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sentido,existencia,vidahumana,si,morte,vital,forma,natureza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NTION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representacao,psicologia,husserl,coisa,objetos,representacoes,sentido,intencionalidade,cois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D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hermeneutica,gadamer,compreensao,hermeneuticafilosofica,ocidental,sentido,metodo,hermeneutico,dialo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si,paul,hermeneutica,narrativa,sentido,reflexao,acao,compreensao,proces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MODER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vattimo,posmodernidade,sociedade,mundo,realidade,imagem,flusser,posmoderna,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TTGENSTE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wittgenstein,proposicoes,sentido,tractatus,mundo,proposicao,significado,us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OUS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argumento,argumentos,mental,mentais,explicacao,consciencia,causal,searle,feno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RGS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espaco,bergson,memoria,intuicao,materia,temporal,movimento,passado,evol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ORIES OF TR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rorty,sentido,verdadeiro,significado,tarski,correspondencia,valor,richard,verdad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mente,emocoes,cognicao,percepcao,cerebro,processo,consciencia,interacao,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modelos,peirce,informacao,processos,tecnologia,processo,autoorganizacao,comportamento,cienciacogni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 RE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sistema,mente,searle,maquinas,turing,complexidade,comum,inteligenciaartificial,artif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imaginario,bachelard,imagem,violencia,bataille,poetica,imagens,gaston,transgress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SONAL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pessoa,valores,identidadepessoal,scheler,valor,pessoal,material,sentido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valores,moral,niilismo,vontade,nietzschiana,genealogia,poder,friedrich,pot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kant,moralidade,fundamentacao,razao,dever,vontade,autonomia,razaopratica,princip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LE-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virtude,aristoteles,etica,bem,virtudes,eudaimonia,prazer,amizade,al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 RESPONSI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etico,responsabilidade,eticas,jonas,principio,outro,hans,eticos,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singer,mill,animais,etica,medicina,utilitarismo,morais,utilitarista,mo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morais,moralidade,juizosmorais,etica,acoes,posicao,bem,err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E 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macintyre,moral,etica,tradicao,smith,alasdair,tradicoes,racionalidade,vir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estetica,estetico,artistica,artes,artista,forma,producao,artistico,car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&amp;GUATT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gilles,guattari,imagem,imanencia,criacao,sentido,corpo,acontecimento,repet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 AND THE GR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tragedia,tragico,tragica,nascimento,mundo,metafisica,dionisiaco,existencia,ar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walter,experiencia,historia,modernidade,forma,alemao,imagens,narrativa,benjamin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LITERA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derrida,romance,escrita,desconstrucao,literaria,jacques,lingua,literario,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belo,estetica,beleza,sublime,natureza,kant,gosto,schiller,estet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-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musical,nietzsche,wagner,cultura,schopenhauer,arte,alemao,jovem,gen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ILOSOPHY OF MODERN 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movimento,teatro,genero,galileu,pecas,artista,teatral,artes,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tomas,aquino,mundo,intelecto,suma,coisas,jogo,santotomas,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ensino,brasil,escola,brasileira,brasileiro,cultura,opostos,forma,seculoxi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modernidade,ocidental,sentido,grega,movimento,forma,adorno,metafisica,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montaigne,mundial,amizade,humanidade,paz,guerras,mundo,bem,pov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sentido,cores,natureza,moderna,leopardi,gestos,paulo,conceitual,esp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cluded-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possibilidades,fundamentos,compreensao,construcao,ideia,original,auxiliares,dimensao,instru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3:15:19Z</dcterms:created>
  <dcterms:modified xsi:type="dcterms:W3CDTF">2023-11-29T13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